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4E0BE8" w:rsidP="004973A7" w:rsidRDefault="005675EB" w14:paraId="5D4ED0E7" w14:textId="143E6E8B">
      <w:pPr>
        <w:pStyle w:val="Heading1"/>
        <w:spacing w:before="1080"/>
        <w:rPr>
          <w:lang w:val="en-US"/>
        </w:rPr>
      </w:pPr>
      <w:r w:rsidRPr="0DC77315" w:rsidR="005675EB">
        <w:rPr>
          <w:lang w:val="en-US"/>
        </w:rPr>
        <w:t>Medical R</w:t>
      </w:r>
      <w:r w:rsidRPr="0DC77315" w:rsidR="00E64E4C">
        <w:rPr>
          <w:lang w:val="en-US"/>
        </w:rPr>
        <w:t xml:space="preserve">esearch Future Fund </w:t>
      </w:r>
      <w:r w:rsidRPr="0DC77315" w:rsidR="54322B11">
        <w:rPr>
          <w:lang w:val="en-US"/>
        </w:rPr>
        <w:t>202</w:t>
      </w:r>
      <w:r w:rsidRPr="0DC77315" w:rsidR="00041CE6">
        <w:rPr>
          <w:lang w:val="en-US"/>
        </w:rPr>
        <w:t xml:space="preserve">6 </w:t>
      </w:r>
      <w:r w:rsidRPr="0DC77315" w:rsidR="0B7C23DD">
        <w:rPr>
          <w:lang w:val="en-US"/>
        </w:rPr>
        <w:t>National Critical Research Infrastructure</w:t>
      </w:r>
      <w:r w:rsidRPr="0DC77315" w:rsidR="00E64E4C">
        <w:rPr>
          <w:lang w:val="en-US"/>
        </w:rPr>
        <w:t xml:space="preserve"> Grant</w:t>
      </w:r>
      <w:r w:rsidR="00E64E4C">
        <w:rPr/>
        <w:t xml:space="preserve"> Opportunity</w:t>
      </w:r>
    </w:p>
    <w:p w:rsidRPr="009433C2" w:rsidR="008905A0" w:rsidP="004E0BE8" w:rsidRDefault="004E0BE8" w14:paraId="2DF048BE" w14:textId="6876F236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:rsidRPr="00937088" w:rsidR="00937088" w:rsidP="00937088" w:rsidRDefault="00937088" w14:paraId="1BFC33DE" w14:textId="1918872F">
      <w:pPr>
        <w:pStyle w:val="NoSpacing"/>
      </w:pPr>
      <w:r w:rsidRPr="00937088">
        <w:t xml:space="preserve">Department of Industry, </w:t>
      </w:r>
      <w:r w:rsidR="00E64E4C">
        <w:t>Science</w:t>
      </w:r>
      <w:r w:rsidR="00395B67">
        <w:t xml:space="preserve"> </w:t>
      </w:r>
      <w:r w:rsidR="00E64E4C">
        <w:t>and Resources</w:t>
      </w:r>
    </w:p>
    <w:p w:rsidRPr="00937088" w:rsidR="00937088" w:rsidP="00937088" w:rsidRDefault="00A06861" w14:paraId="355E7E13" w14:textId="448A6F54">
      <w:pPr>
        <w:pStyle w:val="NoSpacing"/>
      </w:pPr>
      <w:r>
        <w:t xml:space="preserve">GPO Box </w:t>
      </w:r>
      <w:r w:rsidR="00633810">
        <w:t>2013</w:t>
      </w:r>
    </w:p>
    <w:p w:rsidR="008E4284" w:rsidP="00937088" w:rsidRDefault="00633810" w14:paraId="6E788F2C" w14:textId="0EA7468C">
      <w:pPr>
        <w:pStyle w:val="NoSpacing"/>
        <w:rPr>
          <w:rStyle w:val="Strong"/>
        </w:rPr>
      </w:pPr>
      <w:r>
        <w:t>Canberra ACT 2601</w:t>
      </w:r>
    </w:p>
    <w:p w:rsidR="008E4284" w:rsidP="008905A0" w:rsidRDefault="008E4284" w14:paraId="22196C8B" w14:textId="77777777">
      <w:pPr>
        <w:rPr>
          <w:rStyle w:val="Strong"/>
        </w:rPr>
      </w:pPr>
    </w:p>
    <w:p w:rsidR="0071048C" w:rsidP="00CF7E84" w:rsidRDefault="0071048C" w14:paraId="3B379E4A" w14:textId="77777777">
      <w:pPr>
        <w:sectPr w:rsidR="0071048C" w:rsidSect="0031658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orient="portrait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:rsidRPr="00CF7E84" w:rsidR="00CF7E84" w:rsidP="00CF7E84" w:rsidRDefault="00CF7E84" w14:paraId="33F528FE" w14:textId="6FD0E03E">
      <w:r w:rsidRPr="00CF7E84">
        <w:t>To the Program Manager</w:t>
      </w:r>
    </w:p>
    <w:p w:rsidRPr="00CF7E84" w:rsidR="00CF7E84" w:rsidP="00CF7E84" w:rsidRDefault="00CF7E84" w14:paraId="5F327376" w14:textId="6ABF7FCE">
      <w:r w:rsidR="00CF7E84">
        <w:rPr/>
        <w:t xml:space="preserve">This letter confirms support for the project contained in the application from </w:t>
      </w:r>
      <w:r w:rsidRPr="0DC77315" w:rsidR="002151C5">
        <w:rPr>
          <w:highlight w:val="yellow"/>
        </w:rPr>
        <w:t>[Organisation Name]</w:t>
      </w:r>
      <w:r w:rsidR="00CF7E84">
        <w:rPr/>
        <w:t xml:space="preserve"> for the </w:t>
      </w:r>
      <w:r w:rsidR="00716367">
        <w:rPr/>
        <w:t>202</w:t>
      </w:r>
      <w:r w:rsidR="00041CE6">
        <w:rPr/>
        <w:t>6</w:t>
      </w:r>
      <w:r w:rsidR="78E13F6E">
        <w:rPr/>
        <w:t xml:space="preserve"> National Critical Research Infrastructure</w:t>
      </w:r>
      <w:r w:rsidR="00041CE6">
        <w:rPr/>
        <w:t xml:space="preserve"> </w:t>
      </w:r>
      <w:r w:rsidR="001A336B">
        <w:rPr/>
        <w:t>grant opportunity</w:t>
      </w:r>
      <w:r w:rsidR="00A06861">
        <w:rPr/>
        <w:t>.</w:t>
      </w:r>
      <w:r w:rsidR="00CF7E84">
        <w:rPr/>
        <w:t xml:space="preserve"> It also confirms that </w:t>
      </w:r>
      <w:r w:rsidRPr="0DC77315" w:rsidR="002151C5">
        <w:rPr>
          <w:highlight w:val="yellow"/>
        </w:rPr>
        <w:t>[Organisation Name]</w:t>
      </w:r>
      <w:r w:rsidR="00CF7E84">
        <w:rPr/>
        <w:t xml:space="preserve"> can complete the project and meet the cost of the project not covered by grant funding should our application be successful.</w:t>
      </w:r>
    </w:p>
    <w:p w:rsidR="00CF7E84" w:rsidP="00CF7E84" w:rsidRDefault="002151C5" w14:paraId="2D8451E1" w14:textId="3A144914">
      <w:r w:rsidRPr="002151C5">
        <w:rPr>
          <w:highlight w:val="yellow"/>
        </w:rPr>
        <w:t>[</w:t>
      </w:r>
      <w:r w:rsidRPr="002151C5" w:rsidR="00CF7E84">
        <w:rPr>
          <w:highlight w:val="yellow"/>
        </w:rPr>
        <w:t>Signature</w:t>
      </w:r>
      <w:r w:rsidRPr="002151C5">
        <w:rPr>
          <w:highlight w:val="yellow"/>
        </w:rPr>
        <w:t>]</w:t>
      </w:r>
      <w:r w:rsidRPr="002151C5" w:rsidR="00CF7E84">
        <w:tab/>
      </w:r>
    </w:p>
    <w:p w:rsidRPr="00CF7E84" w:rsidR="00CF7E84" w:rsidP="00CF7E84" w:rsidRDefault="00CF7E84" w14:paraId="46700AB8" w14:textId="77777777"/>
    <w:p w:rsidRPr="00CF7E84" w:rsidR="00CF7E84" w:rsidP="00CF7E84" w:rsidRDefault="00CF7E84" w14:paraId="484600AD" w14:textId="12068A14">
      <w:r w:rsidRPr="00CF7E84">
        <w:t xml:space="preserve">Name: </w:t>
      </w:r>
      <w:r w:rsidRPr="002151C5" w:rsidR="002151C5">
        <w:rPr>
          <w:highlight w:val="yellow"/>
        </w:rPr>
        <w:t>[Print signatory name]</w:t>
      </w:r>
    </w:p>
    <w:p w:rsidRPr="00CF7E84" w:rsidR="00CF7E84" w:rsidP="00CF7E84" w:rsidRDefault="002151C5" w14:paraId="4094C1D1" w14:textId="27A5E125">
      <w:r>
        <w:t xml:space="preserve">Position title: </w:t>
      </w:r>
      <w:r w:rsidRPr="002151C5">
        <w:rPr>
          <w:highlight w:val="yellow"/>
        </w:rPr>
        <w:t>[Position]</w:t>
      </w:r>
    </w:p>
    <w:p w:rsidR="00CF7E84" w:rsidP="00006E06" w:rsidRDefault="002151C5" w14:paraId="329BCFE4" w14:textId="6764776B">
      <w:r>
        <w:t>Organisation</w:t>
      </w:r>
      <w:r w:rsidRPr="00CF7E84" w:rsidR="00CF7E84">
        <w:t xml:space="preserve">: </w:t>
      </w:r>
      <w:r w:rsidRPr="002151C5">
        <w:rPr>
          <w:highlight w:val="yellow"/>
        </w:rPr>
        <w:t>[Signatory organisation name]</w:t>
      </w:r>
    </w:p>
    <w:p w:rsidR="009544CE" w:rsidP="00CF7E84" w:rsidRDefault="009544CE" w14:paraId="36611420" w14:textId="77777777"/>
    <w:p w:rsidRPr="00006E06" w:rsidR="00CF7E84" w:rsidP="00CF7E84" w:rsidRDefault="00CF7E84" w14:paraId="2B6E679F" w14:textId="510E7F7B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Pr="00006E06" w:rsidR="00CF7E84" w:rsidSect="0071048C">
      <w:type w:val="continuous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047FD" w:rsidP="00B526AB" w:rsidRDefault="001047FD" w14:paraId="5991E0CE" w14:textId="77777777">
      <w:pPr>
        <w:spacing w:after="0" w:line="240" w:lineRule="auto"/>
      </w:pPr>
      <w:r>
        <w:separator/>
      </w:r>
    </w:p>
  </w:endnote>
  <w:endnote w:type="continuationSeparator" w:id="0">
    <w:p w:rsidR="001047FD" w:rsidP="00B526AB" w:rsidRDefault="001047FD" w14:paraId="1C4481E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8905A0" w:rsidP="008905A0" w:rsidRDefault="008905A0" w14:paraId="52EC4FF7" w14:textId="77777777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905A0" w:rsidP="009413AF" w:rsidRDefault="008905A0" w14:paraId="4EC49630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55E3F" w:rsidRDefault="00E55E3F" w14:paraId="15216BE9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8905A0" w:rsidP="00915145" w:rsidRDefault="008905A0" w14:paraId="67576F3A" w14:textId="77777777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8905A0" w:rsidP="0031658C" w:rsidRDefault="008905A0" w14:paraId="205301D7" w14:textId="77777777">
    <w:pPr>
      <w:pStyle w:val="Footer"/>
      <w:tabs>
        <w:tab w:val="clear" w:pos="8640"/>
      </w:tabs>
      <w:ind w:right="379"/>
    </w:pPr>
    <w:r>
      <w:t>Document Title</w:t>
    </w:r>
    <w:r>
      <w:tab/>
    </w:r>
    <w:r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047FD" w:rsidP="00B526AB" w:rsidRDefault="001047FD" w14:paraId="05049FBC" w14:textId="77777777">
      <w:pPr>
        <w:spacing w:after="0" w:line="240" w:lineRule="auto"/>
      </w:pPr>
      <w:r>
        <w:separator/>
      </w:r>
    </w:p>
  </w:footnote>
  <w:footnote w:type="continuationSeparator" w:id="0">
    <w:p w:rsidR="001047FD" w:rsidP="00B526AB" w:rsidRDefault="001047FD" w14:paraId="074EFE8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55E3F" w:rsidRDefault="00E55E3F" w14:paraId="6B363F8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55E3F" w:rsidRDefault="00E55E3F" w14:paraId="7DDCF20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55E3F" w:rsidRDefault="00E55E3F" w14:paraId="246A074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hint="default" w:ascii="Symbol" w:hAnsi="Symbol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hint="default" w:ascii="Symbol" w:hAnsi="Symbol"/>
        <w:color w:val="005677" w:themeColor="accent1"/>
      </w:rPr>
    </w:lvl>
  </w:abstractNum>
  <w:num w:numId="1" w16cid:durableId="1341617771">
    <w:abstractNumId w:val="9"/>
  </w:num>
  <w:num w:numId="2" w16cid:durableId="1699039672">
    <w:abstractNumId w:val="7"/>
  </w:num>
  <w:num w:numId="3" w16cid:durableId="1470899052">
    <w:abstractNumId w:val="6"/>
  </w:num>
  <w:num w:numId="4" w16cid:durableId="455873879">
    <w:abstractNumId w:val="5"/>
  </w:num>
  <w:num w:numId="5" w16cid:durableId="2020081682">
    <w:abstractNumId w:val="4"/>
  </w:num>
  <w:num w:numId="6" w16cid:durableId="631248728">
    <w:abstractNumId w:val="8"/>
  </w:num>
  <w:num w:numId="7" w16cid:durableId="100075472">
    <w:abstractNumId w:val="3"/>
  </w:num>
  <w:num w:numId="8" w16cid:durableId="399407457">
    <w:abstractNumId w:val="2"/>
  </w:num>
  <w:num w:numId="9" w16cid:durableId="1670938414">
    <w:abstractNumId w:val="1"/>
  </w:num>
  <w:num w:numId="10" w16cid:durableId="14886148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removePersonalInformation/>
  <w:removeDateAndTime/>
  <w:hideSpellingErrors/>
  <w:hideGrammaticalErrors/>
  <w:proofState w:spelling="clean" w:grammar="dirty"/>
  <w:trackRevisions w:val="false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1CE6"/>
    <w:rsid w:val="000456F5"/>
    <w:rsid w:val="000B5938"/>
    <w:rsid w:val="000D6667"/>
    <w:rsid w:val="001047FD"/>
    <w:rsid w:val="00125219"/>
    <w:rsid w:val="00134300"/>
    <w:rsid w:val="00142D61"/>
    <w:rsid w:val="00163B54"/>
    <w:rsid w:val="001708EB"/>
    <w:rsid w:val="00180BF8"/>
    <w:rsid w:val="001A25AE"/>
    <w:rsid w:val="001A2DC6"/>
    <w:rsid w:val="001A336B"/>
    <w:rsid w:val="001A7FAC"/>
    <w:rsid w:val="001F29C3"/>
    <w:rsid w:val="00200310"/>
    <w:rsid w:val="00200856"/>
    <w:rsid w:val="00206A25"/>
    <w:rsid w:val="002151C5"/>
    <w:rsid w:val="002300AC"/>
    <w:rsid w:val="00242C71"/>
    <w:rsid w:val="00244596"/>
    <w:rsid w:val="00263E00"/>
    <w:rsid w:val="002762F4"/>
    <w:rsid w:val="002831AD"/>
    <w:rsid w:val="002B5333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95B67"/>
    <w:rsid w:val="003C08BD"/>
    <w:rsid w:val="003D78C7"/>
    <w:rsid w:val="003E5222"/>
    <w:rsid w:val="003F6177"/>
    <w:rsid w:val="00402E42"/>
    <w:rsid w:val="00407ECA"/>
    <w:rsid w:val="004111E9"/>
    <w:rsid w:val="00424158"/>
    <w:rsid w:val="00426E76"/>
    <w:rsid w:val="0043179E"/>
    <w:rsid w:val="00436B60"/>
    <w:rsid w:val="00452BA6"/>
    <w:rsid w:val="004973A7"/>
    <w:rsid w:val="004B1A39"/>
    <w:rsid w:val="004E0BE8"/>
    <w:rsid w:val="004E1BB6"/>
    <w:rsid w:val="00501E34"/>
    <w:rsid w:val="005051DA"/>
    <w:rsid w:val="005642F2"/>
    <w:rsid w:val="005675EB"/>
    <w:rsid w:val="00572257"/>
    <w:rsid w:val="00585806"/>
    <w:rsid w:val="00590403"/>
    <w:rsid w:val="005906A8"/>
    <w:rsid w:val="005D0228"/>
    <w:rsid w:val="005F1934"/>
    <w:rsid w:val="00602C92"/>
    <w:rsid w:val="00633810"/>
    <w:rsid w:val="006A0A86"/>
    <w:rsid w:val="006A22AC"/>
    <w:rsid w:val="006C2852"/>
    <w:rsid w:val="0071048C"/>
    <w:rsid w:val="00716367"/>
    <w:rsid w:val="00723B30"/>
    <w:rsid w:val="00787110"/>
    <w:rsid w:val="007B5F71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3A8B"/>
    <w:rsid w:val="008E4284"/>
    <w:rsid w:val="00915145"/>
    <w:rsid w:val="00920C22"/>
    <w:rsid w:val="00937088"/>
    <w:rsid w:val="009413AF"/>
    <w:rsid w:val="009433C2"/>
    <w:rsid w:val="009520A5"/>
    <w:rsid w:val="009544CE"/>
    <w:rsid w:val="00956813"/>
    <w:rsid w:val="009638AF"/>
    <w:rsid w:val="00975726"/>
    <w:rsid w:val="00991FDD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B2329C"/>
    <w:rsid w:val="00B37916"/>
    <w:rsid w:val="00B5195C"/>
    <w:rsid w:val="00B526AB"/>
    <w:rsid w:val="00B6684A"/>
    <w:rsid w:val="00B77055"/>
    <w:rsid w:val="00B77EEC"/>
    <w:rsid w:val="00BD5303"/>
    <w:rsid w:val="00BE5879"/>
    <w:rsid w:val="00C022E3"/>
    <w:rsid w:val="00C930E6"/>
    <w:rsid w:val="00CB2680"/>
    <w:rsid w:val="00CB5D3D"/>
    <w:rsid w:val="00CC7875"/>
    <w:rsid w:val="00CF7E84"/>
    <w:rsid w:val="00D03BD6"/>
    <w:rsid w:val="00D87BC8"/>
    <w:rsid w:val="00E029B2"/>
    <w:rsid w:val="00E12E98"/>
    <w:rsid w:val="00E55E3F"/>
    <w:rsid w:val="00E60FE3"/>
    <w:rsid w:val="00E64E4C"/>
    <w:rsid w:val="00E72774"/>
    <w:rsid w:val="00E84542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  <w:rsid w:val="0B7C23DD"/>
    <w:rsid w:val="0DC77315"/>
    <w:rsid w:val="2A23D87C"/>
    <w:rsid w:val="49356A47"/>
    <w:rsid w:val="54322B11"/>
    <w:rsid w:val="6A34AF02"/>
    <w:rsid w:val="78E13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CDC675"/>
  <w15:docId w15:val="{9C372E98-EF33-4007-8E66-2D4B368D220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styleId="Heading1Char" w:customStyle="1">
    <w:name w:val="Heading 1 Char"/>
    <w:basedOn w:val="DefaultParagraphFont"/>
    <w:link w:val="Heading1"/>
    <w:uiPriority w:val="9"/>
    <w:rsid w:val="00975726"/>
    <w:rPr>
      <w:rFonts w:asciiTheme="majorHAnsi" w:hAnsiTheme="majorHAnsi" w:eastAsiaTheme="majorEastAsia" w:cstheme="majorBidi"/>
      <w:b/>
      <w:bCs/>
      <w:color w:val="004059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75726"/>
    <w:rPr>
      <w:rFonts w:asciiTheme="majorHAnsi" w:hAnsiTheme="majorHAnsi" w:eastAsiaTheme="majorEastAsia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hAnsiTheme="majorHAnsi" w:eastAsiaTheme="majorEastAsia" w:cstheme="majorBidi"/>
      <w:b/>
      <w:color w:val="2C2C2D" w:themeColor="text2" w:themeShade="80"/>
      <w:spacing w:val="5"/>
      <w:kern w:val="28"/>
      <w:sz w:val="48"/>
      <w:szCs w:val="48"/>
    </w:rPr>
  </w:style>
  <w:style w:type="character" w:styleId="TitleChar" w:customStyle="1">
    <w:name w:val="Title Char"/>
    <w:basedOn w:val="DefaultParagraphFont"/>
    <w:link w:val="Title"/>
    <w:uiPriority w:val="10"/>
    <w:rsid w:val="00180BF8"/>
    <w:rPr>
      <w:rFonts w:asciiTheme="majorHAnsi" w:hAnsiTheme="majorHAnsi" w:eastAsiaTheme="majorEastAsia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hAnsiTheme="majorHAnsi" w:eastAsiaTheme="majorEastAsia" w:cstheme="majorBidi"/>
      <w:iCs/>
      <w:color w:val="939598" w:themeColor="background2"/>
      <w:spacing w:val="15"/>
      <w:sz w:val="40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5F1934"/>
    <w:rPr>
      <w:rFonts w:asciiTheme="majorHAnsi" w:hAnsiTheme="majorHAnsi" w:eastAsiaTheme="majorEastAsia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rsid w:val="003630F9"/>
    <w:rPr>
      <w:rFonts w:asciiTheme="majorHAnsi" w:hAnsiTheme="majorHAnsi" w:eastAsiaTheme="majorEastAsia" w:cstheme="majorBidi"/>
      <w:b/>
      <w:bCs/>
      <w:color w:val="005677" w:themeColor="accent1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3630F9"/>
    <w:rPr>
      <w:rFonts w:asciiTheme="majorHAnsi" w:hAnsiTheme="majorHAnsi" w:eastAsiaTheme="majorEastAsia" w:cstheme="majorBidi"/>
      <w:b/>
      <w:bCs/>
      <w:i/>
      <w:iCs/>
      <w:color w:val="005677" w:themeColor="accent1"/>
    </w:rPr>
  </w:style>
  <w:style w:type="character" w:styleId="Heading5Char" w:customStyle="1">
    <w:name w:val="Heading 5 Char"/>
    <w:basedOn w:val="DefaultParagraphFont"/>
    <w:link w:val="Heading5"/>
    <w:uiPriority w:val="9"/>
    <w:rsid w:val="003630F9"/>
    <w:rPr>
      <w:rFonts w:asciiTheme="majorHAnsi" w:hAnsiTheme="majorHAnsi" w:eastAsiaTheme="majorEastAsia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color="005677" w:themeColor="accent1" w:sz="8" w:space="0"/>
        <w:left w:val="single" w:color="005677" w:themeColor="accent1" w:sz="8" w:space="0"/>
        <w:bottom w:val="single" w:color="005677" w:themeColor="accent1" w:sz="8" w:space="0"/>
        <w:right w:val="single" w:color="005677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5677" w:themeColor="accent1" w:sz="6" w:space="0"/>
          <w:left w:val="single" w:color="005677" w:themeColor="accent1" w:sz="8" w:space="0"/>
          <w:bottom w:val="single" w:color="005677" w:themeColor="accent1" w:sz="8" w:space="0"/>
          <w:right w:val="single" w:color="005677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5677" w:themeColor="accent1" w:sz="8" w:space="0"/>
          <w:left w:val="single" w:color="005677" w:themeColor="accent1" w:sz="8" w:space="0"/>
          <w:bottom w:val="single" w:color="005677" w:themeColor="accent1" w:sz="8" w:space="0"/>
          <w:right w:val="single" w:color="005677" w:themeColor="accent1" w:sz="8" w:space="0"/>
        </w:tcBorders>
      </w:tcPr>
    </w:tblStylePr>
    <w:tblStylePr w:type="band1Horz">
      <w:tblPr/>
      <w:tcPr>
        <w:tcBorders>
          <w:top w:val="single" w:color="005677" w:themeColor="accent1" w:sz="8" w:space="0"/>
          <w:left w:val="single" w:color="005677" w:themeColor="accent1" w:sz="8" w:space="0"/>
          <w:bottom w:val="single" w:color="005677" w:themeColor="accent1" w:sz="8" w:space="0"/>
          <w:right w:val="single" w:color="005677" w:themeColor="accent1" w:sz="8" w:space="0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color="00283E" w:themeColor="accent2" w:sz="8" w:space="0"/>
        <w:left w:val="single" w:color="00283E" w:themeColor="accent2" w:sz="8" w:space="0"/>
        <w:bottom w:val="single" w:color="00283E" w:themeColor="accent2" w:sz="8" w:space="0"/>
        <w:right w:val="single" w:color="00283E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283E" w:themeColor="accent2" w:sz="6" w:space="0"/>
          <w:left w:val="single" w:color="00283E" w:themeColor="accent2" w:sz="8" w:space="0"/>
          <w:bottom w:val="single" w:color="00283E" w:themeColor="accent2" w:sz="8" w:space="0"/>
          <w:right w:val="single" w:color="00283E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283E" w:themeColor="accent2" w:sz="8" w:space="0"/>
          <w:left w:val="single" w:color="00283E" w:themeColor="accent2" w:sz="8" w:space="0"/>
          <w:bottom w:val="single" w:color="00283E" w:themeColor="accent2" w:sz="8" w:space="0"/>
          <w:right w:val="single" w:color="00283E" w:themeColor="accent2" w:sz="8" w:space="0"/>
        </w:tcBorders>
      </w:tcPr>
    </w:tblStylePr>
    <w:tblStylePr w:type="band1Horz">
      <w:tblPr/>
      <w:tcPr>
        <w:tcBorders>
          <w:top w:val="single" w:color="00283E" w:themeColor="accent2" w:sz="8" w:space="0"/>
          <w:left w:val="single" w:color="00283E" w:themeColor="accent2" w:sz="8" w:space="0"/>
          <w:bottom w:val="single" w:color="00283E" w:themeColor="accent2" w:sz="8" w:space="0"/>
          <w:right w:val="single" w:color="00283E" w:themeColor="accent2" w:sz="8" w:space="0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color="1B9590" w:themeColor="accent3" w:sz="8" w:space="0"/>
        <w:left w:val="single" w:color="1B9590" w:themeColor="accent3" w:sz="8" w:space="0"/>
        <w:bottom w:val="single" w:color="1B9590" w:themeColor="accent3" w:sz="8" w:space="0"/>
        <w:right w:val="single" w:color="1B9590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1B9590" w:themeColor="accent3" w:sz="6" w:space="0"/>
          <w:left w:val="single" w:color="1B9590" w:themeColor="accent3" w:sz="8" w:space="0"/>
          <w:bottom w:val="single" w:color="1B9590" w:themeColor="accent3" w:sz="8" w:space="0"/>
          <w:right w:val="single" w:color="1B9590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1B9590" w:themeColor="accent3" w:sz="8" w:space="0"/>
          <w:left w:val="single" w:color="1B9590" w:themeColor="accent3" w:sz="8" w:space="0"/>
          <w:bottom w:val="single" w:color="1B9590" w:themeColor="accent3" w:sz="8" w:space="0"/>
          <w:right w:val="single" w:color="1B9590" w:themeColor="accent3" w:sz="8" w:space="0"/>
        </w:tcBorders>
      </w:tcPr>
    </w:tblStylePr>
    <w:tblStylePr w:type="band1Horz">
      <w:tblPr/>
      <w:tcPr>
        <w:tcBorders>
          <w:top w:val="single" w:color="1B9590" w:themeColor="accent3" w:sz="8" w:space="0"/>
          <w:left w:val="single" w:color="1B9590" w:themeColor="accent3" w:sz="8" w:space="0"/>
          <w:bottom w:val="single" w:color="1B9590" w:themeColor="accent3" w:sz="8" w:space="0"/>
          <w:right w:val="single" w:color="1B9590" w:themeColor="accent3" w:sz="8" w:space="0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color="61C6C6" w:themeColor="accent4" w:sz="8" w:space="0"/>
        <w:left w:val="single" w:color="61C6C6" w:themeColor="accent4" w:sz="8" w:space="0"/>
        <w:bottom w:val="single" w:color="61C6C6" w:themeColor="accent4" w:sz="8" w:space="0"/>
        <w:right w:val="single" w:color="61C6C6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61C6C6" w:themeColor="accent4" w:sz="6" w:space="0"/>
          <w:left w:val="single" w:color="61C6C6" w:themeColor="accent4" w:sz="8" w:space="0"/>
          <w:bottom w:val="single" w:color="61C6C6" w:themeColor="accent4" w:sz="8" w:space="0"/>
          <w:right w:val="single" w:color="61C6C6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61C6C6" w:themeColor="accent4" w:sz="8" w:space="0"/>
          <w:left w:val="single" w:color="61C6C6" w:themeColor="accent4" w:sz="8" w:space="0"/>
          <w:bottom w:val="single" w:color="61C6C6" w:themeColor="accent4" w:sz="8" w:space="0"/>
          <w:right w:val="single" w:color="61C6C6" w:themeColor="accent4" w:sz="8" w:space="0"/>
        </w:tcBorders>
      </w:tcPr>
    </w:tblStylePr>
    <w:tblStylePr w:type="band1Horz">
      <w:tblPr/>
      <w:tcPr>
        <w:tcBorders>
          <w:top w:val="single" w:color="61C6C6" w:themeColor="accent4" w:sz="8" w:space="0"/>
          <w:left w:val="single" w:color="61C6C6" w:themeColor="accent4" w:sz="8" w:space="0"/>
          <w:bottom w:val="single" w:color="61C6C6" w:themeColor="accent4" w:sz="8" w:space="0"/>
          <w:right w:val="single" w:color="61C6C6" w:themeColor="accent4" w:sz="8" w:space="0"/>
        </w:tcBorders>
      </w:tcPr>
    </w:tblStylePr>
  </w:style>
  <w:style w:type="table" w:styleId="Style1" w:customStyle="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color="005677" w:themeColor="accent1" w:sz="2" w:space="0"/>
        <w:insideH w:val="single" w:color="005677" w:themeColor="accent1" w:sz="2" w:space="0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color="1B9590" w:themeColor="accent3" w:sz="4" w:space="2"/>
        <w:bottom w:val="single" w:color="1B9590" w:themeColor="accent3" w:sz="4" w:space="1"/>
      </w:pBdr>
    </w:pPr>
    <w:rPr>
      <w:i/>
      <w:iCs/>
      <w:color w:val="005677" w:themeColor="accent1"/>
      <w:sz w:val="24"/>
    </w:rPr>
  </w:style>
  <w:style w:type="character" w:styleId="QuoteChar" w:customStyle="1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styleId="Tabletitle" w:customStyle="1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styleId="Figuretitle" w:customStyle="1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styleId="Credit" w:customStyle="1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Casestudy" w:customStyle="1">
    <w:name w:val="Case study"/>
    <w:basedOn w:val="Normal"/>
    <w:qFormat/>
    <w:rsid w:val="00244596"/>
    <w:pPr>
      <w:pBdr>
        <w:top w:val="single" w:color="00283E" w:themeColor="accent2" w:sz="4" w:space="4"/>
        <w:left w:val="single" w:color="00283E" w:themeColor="accent2" w:sz="4" w:space="4"/>
        <w:bottom w:val="single" w:color="00283E" w:themeColor="accent2" w:sz="4" w:space="4"/>
        <w:right w:val="single" w:color="00283E" w:themeColor="accent2" w:sz="4" w:space="4"/>
      </w:pBdr>
      <w:shd w:val="clear" w:color="auto" w:fill="D1EEFF" w:themeFill="accent2" w:themeFillTint="1A"/>
      <w:ind w:left="113" w:right="113"/>
    </w:pPr>
  </w:style>
  <w:style w:type="paragraph" w:styleId="Casestudytitle" w:customStyle="1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styleId="Casestudysource" w:customStyle="1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styleId="Heading6Char" w:customStyle="1">
    <w:name w:val="Heading 6 Char"/>
    <w:basedOn w:val="DefaultParagraphFont"/>
    <w:link w:val="Heading6"/>
    <w:uiPriority w:val="9"/>
    <w:rsid w:val="00B37916"/>
    <w:rPr>
      <w:rFonts w:asciiTheme="majorHAnsi" w:hAnsiTheme="majorHAnsi" w:eastAsiaTheme="majorEastAsia" w:cstheme="majorBidi"/>
      <w:b/>
      <w:i/>
      <w:iCs/>
      <w:color w:val="002A3B" w:themeColor="accent1" w:themeShade="7F"/>
      <w:sz w:val="20"/>
    </w:rPr>
  </w:style>
  <w:style w:type="character" w:styleId="Heading7Char" w:customStyle="1">
    <w:name w:val="Heading 7 Char"/>
    <w:basedOn w:val="DefaultParagraphFont"/>
    <w:link w:val="Heading7"/>
    <w:uiPriority w:val="9"/>
    <w:rsid w:val="003630F9"/>
    <w:rPr>
      <w:rFonts w:asciiTheme="majorHAnsi" w:hAnsiTheme="majorHAnsi" w:eastAsiaTheme="majorEastAsia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styleId="SalutationChar" w:customStyle="1">
    <w:name w:val="Salutation Char"/>
    <w:basedOn w:val="DefaultParagraphFont"/>
    <w:link w:val="Salutation"/>
    <w:uiPriority w:val="99"/>
    <w:rsid w:val="008E4284"/>
    <w:rPr>
      <w:b/>
    </w:rPr>
  </w:style>
  <w:style w:type="paragraph" w:styleId="Normalinstructions" w:customStyle="1">
    <w:name w:val="Normal + instructions"/>
    <w:basedOn w:val="Normal"/>
    <w:qFormat/>
    <w:rsid w:val="00CF7E84"/>
    <w:pPr>
      <w:pBdr>
        <w:top w:val="single" w:color="808080" w:themeColor="background1" w:themeShade="80" w:sz="2" w:space="1"/>
        <w:left w:val="single" w:color="808080" w:themeColor="background1" w:themeShade="80" w:sz="2" w:space="4"/>
        <w:bottom w:val="single" w:color="808080" w:themeColor="background1" w:themeShade="80" w:sz="2" w:space="1"/>
        <w:right w:val="single" w:color="808080" w:themeColor="background1" w:themeShade="80" w:sz="2" w:space="4"/>
      </w:pBdr>
      <w:shd w:val="clear" w:color="auto" w:fill="D9D9D9" w:themeFill="background1" w:themeFillShade="D9"/>
      <w:spacing w:before="40" w:after="40" w:line="280" w:lineRule="atLeast"/>
    </w:pPr>
    <w:rPr>
      <w:rFonts w:ascii="Arial" w:hAnsi="Arial" w:eastAsia="Times New Roman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TaxCatchAll xmlns="e2671d4d-4313-4512-9bbc-75f7c2021f4c">
      <Value>20</Value>
      <Value>125</Value>
      <Value>94</Value>
      <Value>57</Value>
      <Value>3</Value>
    </TaxCatchAll>
    <me1208a013bb40e6b788dd2ac05c19b2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5 National Critical Research Infrastructure</TermName>
          <TermId xmlns="http://schemas.microsoft.com/office/infopath/2007/PartnerControls">60167608-e5f4-4ff9-bdb2-11fd06450e49</TermId>
        </TermInfo>
      </Terms>
    </me1208a013bb40e6b788dd2ac05c19b2>
    <g980c5c287fa4465b46c801846a1d862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bf0cdf49-4b3d-4b71-a0d9-facd60d27320</TermId>
        </TermInfo>
      </Terms>
    </g980c5c287fa4465b46c801846a1d862>
    <Stratus_ProgrammeRoundNumber xmlns="e2671d4d-4313-4512-9bbc-75f7c2021f4c" xsi:nil="true"/>
    <p2649d3b35d94927a7dbb62ef29568af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077e141-03cb-4307-8c0f-d43dc85f509f</TermId>
        </TermInfo>
      </Terms>
    </p2649d3b35d94927a7dbb62ef29568af>
    <ld5f1c0d89c446e6a19395167b7d634d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5</TermName>
          <TermId xmlns="http://schemas.microsoft.com/office/infopath/2007/PartnerControls">8041af35-a667-4dbf-91fa-b116fc08c536</TermId>
        </TermInfo>
      </Terms>
    </ld5f1c0d89c446e6a19395167b7d634d>
    <gd9a70de75544af1a43582cf5f9ecab8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Applications</TermName>
          <TermId xmlns="http://schemas.microsoft.com/office/infopath/2007/PartnerControls">c770adac-8915-44e3-aacd-1cf956ebecb2</TermId>
        </TermInfo>
      </Terms>
    </gd9a70de75544af1a43582cf5f9ecab8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8B68493B037C4BAA3E19A233E6B236" ma:contentTypeVersion="17" ma:contentTypeDescription="Create a new document." ma:contentTypeScope="" ma:versionID="68feaf6811b29c02221d068847d492f1">
  <xsd:schema xmlns:xsd="http://www.w3.org/2001/XMLSchema" xmlns:xs="http://www.w3.org/2001/XMLSchema" xmlns:p="http://schemas.microsoft.com/office/2006/metadata/properties" xmlns:ns1="http://schemas.microsoft.com/sharepoint/v3" xmlns:ns2="e2671d4d-4313-4512-9bbc-75f7c2021f4c" xmlns:ns3="33d1a9cf-9b9e-4e26-ae86-067a52115502" targetNamespace="http://schemas.microsoft.com/office/2006/metadata/properties" ma:root="true" ma:fieldsID="f198d7be9353e6e0d41473a0127fab9e" ns1:_="" ns2:_="" ns3:_="">
    <xsd:import namespace="http://schemas.microsoft.com/sharepoint/v3"/>
    <xsd:import namespace="e2671d4d-4313-4512-9bbc-75f7c2021f4c"/>
    <xsd:import namespace="33d1a9cf-9b9e-4e26-ae86-067a52115502"/>
    <xsd:element name="properties">
      <xsd:complexType>
        <xsd:sequence>
          <xsd:element name="documentManagement">
            <xsd:complexType>
              <xsd:all>
                <xsd:element ref="ns2:g980c5c287fa4465b46c801846a1d862" minOccurs="0"/>
                <xsd:element ref="ns2:TaxCatchAll" minOccurs="0"/>
                <xsd:element ref="ns2:gd9a70de75544af1a43582cf5f9ecab8" minOccurs="0"/>
                <xsd:element ref="ns2:p2649d3b35d94927a7dbb62ef29568af" minOccurs="0"/>
                <xsd:element ref="ns2:ld5f1c0d89c446e6a19395167b7d634d" minOccurs="0"/>
                <xsd:element ref="ns1:Comments" minOccurs="0"/>
                <xsd:element ref="ns2:Stratus_ProgrammeRoundNumber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2:me1208a013bb40e6b788dd2ac05c19b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7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71d4d-4313-4512-9bbc-75f7c2021f4c" elementFormDefault="qualified">
    <xsd:import namespace="http://schemas.microsoft.com/office/2006/documentManagement/types"/>
    <xsd:import namespace="http://schemas.microsoft.com/office/infopath/2007/PartnerControls"/>
    <xsd:element name="g980c5c287fa4465b46c801846a1d862" ma:index="9" ma:taxonomy="true" ma:internalName="g980c5c287fa4465b46c801846a1d862" ma:taxonomyFieldName="Stratus_DocumentType" ma:displayName="Document Type" ma:fieldId="{0980c5c2-87fa-4465-b46c-801846a1d862}" ma:sspId="b6206a2c-5ee7-4d50-b3ee-2668e744af9d" ma:termSetId="988248fe-9e4c-4dbd-93c7-83e60647df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f63d96a3-6574-46ee-9ad0-56b95cf100fd}" ma:internalName="TaxCatchAll" ma:showField="CatchAllData" ma:web="e2671d4d-4313-4512-9bbc-75f7c2021f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d9a70de75544af1a43582cf5f9ecab8" ma:index="12" nillable="true" ma:taxonomy="true" ma:internalName="gd9a70de75544af1a43582cf5f9ecab8" ma:taxonomyFieldName="Stratus_WorkActivity" ma:displayName="Work Activity" ma:fieldId="{0d9a70de-7554-4af1-a435-82cf5f9ecab8}" ma:sspId="b6206a2c-5ee7-4d50-b3ee-2668e744af9d" ma:termSetId="37573e98-7115-49e8-b54b-ceee115a91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2649d3b35d94927a7dbb62ef29568af" ma:index="14" ma:taxonomy="true" ma:internalName="p2649d3b35d94927a7dbb62ef29568af" ma:taxonomyFieldName="Stratus_SecurityClassification" ma:displayName="Security Classification" ma:fieldId="{92649d3b-35d9-4927-a7db-b62ef29568af}" ma:sspId="b6206a2c-5ee7-4d50-b3ee-2668e744af9d" ma:termSetId="4e44dabb-2ab0-4d6c-970e-3d57b9f48e0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d5f1c0d89c446e6a19395167b7d634d" ma:index="16" nillable="true" ma:taxonomy="true" ma:internalName="ld5f1c0d89c446e6a19395167b7d634d" ma:taxonomyFieldName="Stratus_Year" ma:displayName="Year" ma:fieldId="{5d5f1c0d-89c4-46e6-a193-95167b7d634d}" ma:sspId="b6206a2c-5ee7-4d50-b3ee-2668e744af9d" ma:termSetId="519f67bf-e7ac-413a-9b70-b55ecf9bb3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tratus_ProgrammeRoundNumber" ma:index="18" nillable="true" ma:displayName="Round Number" ma:description="Enter in the Round Number for this Grant." ma:internalName="Stratus_ProgrammeRoundNumber">
      <xsd:simpleType>
        <xsd:restriction base="dms:Number"/>
      </xsd:simpleType>
    </xsd:element>
    <xsd:element name="me1208a013bb40e6b788dd2ac05c19b2" ma:index="24" nillable="true" ma:taxonomy="true" ma:internalName="me1208a013bb40e6b788dd2ac05c19b2" ma:taxonomyFieldName="Stratus_SubProgram" ma:displayName="Sub-Program" ma:default="" ma:fieldId="{6e1208a0-13bb-40e6-b788-dd2ac05c19b2}" ma:sspId="b6206a2c-5ee7-4d50-b3ee-2668e744af9d" ma:termSetId="1378ecd6-1713-4034-ad7c-c8bc64cb1ef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d1a9cf-9b9e-4e26-ae86-067a521155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309FC-711E-48E3-8AF4-DF1AA1DA37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2C42B8-D9BF-4103-A6F9-0B2AAE80801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2671d4d-4313-4512-9bbc-75f7c2021f4c"/>
  </ds:schemaRefs>
</ds:datastoreItem>
</file>

<file path=customXml/itemProps3.xml><?xml version="1.0" encoding="utf-8"?>
<ds:datastoreItem xmlns:ds="http://schemas.openxmlformats.org/officeDocument/2006/customXml" ds:itemID="{096BE703-9C8F-497B-9493-47517D51D8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53B356-BAF2-466F-82D8-2CF03E48A9EF}"/>
</file>

<file path=docMetadata/LabelInfo.xml><?xml version="1.0" encoding="utf-8"?>
<clbl:labelList xmlns:clbl="http://schemas.microsoft.com/office/2020/mipLabelMetadata">
  <clbl:label id="{ce1483ae-17d1-40b0-9515-e03b22939689}" enabled="1" method="Standard" siteId="{8f73f427-32e5-4a3b-8d42-b369b956a96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DocSecurity>0</DocSecurity>
  <ScaleCrop>false</ScaleCrop>
  <Manager/>
  <Company/>
  <LinksUpToDate>false</LinksUpToDate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dcterms:created xsi:type="dcterms:W3CDTF">2025-07-07T03:23:00Z</dcterms:created>
  <dcterms:modified xsi:type="dcterms:W3CDTF">2026-01-23T04:06:17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8B68493B037C4BAA3E19A233E6B236</vt:lpwstr>
  </property>
  <property fmtid="{D5CDD505-2E9C-101B-9397-08002B2CF9AE}" pid="3" name="DocHub_Year">
    <vt:lpwstr>46946;#2024|a9509632-5de2-45f9-9fc7-c24df7848880</vt:lpwstr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>218;#Grants Management|ae56a7d0-9b4a-44c9-bf29-30efe76361d1</vt:lpwstr>
  </property>
  <property fmtid="{D5CDD505-2E9C-101B-9397-08002B2CF9AE}" pid="8" name="DocHub_MRFFNationalCriticalSubProgram">
    <vt:lpwstr/>
  </property>
  <property fmtid="{D5CDD505-2E9C-101B-9397-08002B2CF9AE}" pid="9" name="Stratus_WorkActivity">
    <vt:lpwstr>94;#Applications|c770adac-8915-44e3-aacd-1cf956ebecb2</vt:lpwstr>
  </property>
  <property fmtid="{D5CDD505-2E9C-101B-9397-08002B2CF9AE}" pid="10" name="Stratus_SubProgram">
    <vt:lpwstr>125;#2025 National Critical Research Infrastructure|60167608-e5f4-4ff9-bdb2-11fd06450e49</vt:lpwstr>
  </property>
  <property fmtid="{D5CDD505-2E9C-101B-9397-08002B2CF9AE}" pid="11" name="Stratus_DocumentType">
    <vt:lpwstr>20;#Template|bf0cdf49-4b3d-4b71-a0d9-facd60d27320</vt:lpwstr>
  </property>
  <property fmtid="{D5CDD505-2E9C-101B-9397-08002B2CF9AE}" pid="12" name="Stratus_Year">
    <vt:lpwstr>57;#2025|8041af35-a667-4dbf-91fa-b116fc08c536</vt:lpwstr>
  </property>
  <property fmtid="{D5CDD505-2E9C-101B-9397-08002B2CF9AE}" pid="13" name="Stratus_SecurityClassification">
    <vt:lpwstr>3;#OFFICIAL|1077e141-03cb-4307-8c0f-d43dc85f509f</vt:lpwstr>
  </property>
  <property fmtid="{D5CDD505-2E9C-101B-9397-08002B2CF9AE}" pid="14" name="p82c56d977ec4441a1e3de9da7ab7835">
    <vt:lpwstr>2025 Research Data Infrastructure|924928d2-9a6e-4f1f-a57e-af15d5eed8b7</vt:lpwstr>
  </property>
  <property fmtid="{D5CDD505-2E9C-101B-9397-08002B2CF9AE}" pid="15" name="xd_Signature">
    <vt:bool>false</vt:bool>
  </property>
  <property fmtid="{D5CDD505-2E9C-101B-9397-08002B2CF9AE}" pid="16" name="o7b04a84e8b0419a8e820e5b550373df">
    <vt:lpwstr>OFFICIAL|1077e141-03cb-4307-8c0f-d43dc85f509f</vt:lpwstr>
  </property>
  <property fmtid="{D5CDD505-2E9C-101B-9397-08002B2CF9AE}" pid="17" name="xd_ProgID">
    <vt:lpwstr/>
  </property>
  <property fmtid="{D5CDD505-2E9C-101B-9397-08002B2CF9AE}" pid="18" name="e0576a48f8c346df98657afc87eeef7f">
    <vt:lpwstr>Applications|c770adac-8915-44e3-aacd-1cf956ebecb2</vt:lpwstr>
  </property>
  <property fmtid="{D5CDD505-2E9C-101B-9397-08002B2CF9AE}" pid="19" name="g2c2d0433211440ca9ed73e17f26d780">
    <vt:lpwstr>2025|8041af35-a667-4dbf-91fa-b116fc08c536</vt:lpwstr>
  </property>
  <property fmtid="{D5CDD505-2E9C-101B-9397-08002B2CF9AE}" pid="20" name="ComplianceAssetId">
    <vt:lpwstr/>
  </property>
  <property fmtid="{D5CDD505-2E9C-101B-9397-08002B2CF9AE}" pid="21" name="TemplateUrl">
    <vt:lpwstr/>
  </property>
  <property fmtid="{D5CDD505-2E9C-101B-9397-08002B2CF9AE}" pid="22" name="_ExtendedDescription">
    <vt:lpwstr/>
  </property>
  <property fmtid="{D5CDD505-2E9C-101B-9397-08002B2CF9AE}" pid="23" name="TriggerFlowInfo">
    <vt:lpwstr/>
  </property>
  <property fmtid="{D5CDD505-2E9C-101B-9397-08002B2CF9AE}" pid="24" name="n77228d16cf04b1780dfe42c1b33440f">
    <vt:lpwstr>Template|bf0cdf49-4b3d-4b71-a0d9-facd60d27320</vt:lpwstr>
  </property>
  <property fmtid="{D5CDD505-2E9C-101B-9397-08002B2CF9AE}" pid="25" name="docLang">
    <vt:lpwstr>en</vt:lpwstr>
  </property>
</Properties>
</file>